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63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1085"/>
        <w:gridCol w:w="360"/>
        <w:gridCol w:w="6"/>
        <w:gridCol w:w="1702"/>
        <w:gridCol w:w="275"/>
        <w:gridCol w:w="2109"/>
        <w:gridCol w:w="2021"/>
        <w:gridCol w:w="277"/>
        <w:gridCol w:w="201"/>
        <w:gridCol w:w="619"/>
        <w:gridCol w:w="585"/>
        <w:gridCol w:w="755"/>
      </w:tblGrid>
      <w:tr w:rsidR="00A71EF0" w14:paraId="7FCA5FC6" w14:textId="77777777" w:rsidTr="00A43CDD">
        <w:tc>
          <w:tcPr>
            <w:tcW w:w="2346" w:type="dxa"/>
            <w:gridSpan w:val="4"/>
            <w:shd w:val="clear" w:color="auto" w:fill="D5DCE4" w:themeFill="text2" w:themeFillTint="33"/>
          </w:tcPr>
          <w:p w14:paraId="622D6744" w14:textId="77777777" w:rsidR="00A71EF0" w:rsidRDefault="00A71EF0" w:rsidP="006E2F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FC12CFB" wp14:editId="00E74612">
                  <wp:extent cx="1347902" cy="506730"/>
                  <wp:effectExtent l="0" t="0" r="508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0612" cy="515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DF93F8" w14:textId="77777777" w:rsidR="00A71EF0" w:rsidRPr="007508FE" w:rsidRDefault="00A71EF0" w:rsidP="006E2F43">
            <w:pPr>
              <w:jc w:val="center"/>
              <w:rPr>
                <w:b/>
                <w:bCs/>
              </w:rPr>
            </w:pPr>
            <w:r w:rsidRPr="002E403A">
              <w:rPr>
                <w:b/>
                <w:bCs/>
                <w:color w:val="999999"/>
              </w:rPr>
              <w:t>www.</w:t>
            </w:r>
            <w:r>
              <w:rPr>
                <w:b/>
                <w:bCs/>
                <w:color w:val="999999"/>
              </w:rPr>
              <w:t>terjournal</w:t>
            </w:r>
            <w:r w:rsidRPr="002E403A">
              <w:rPr>
                <w:b/>
                <w:bCs/>
                <w:color w:val="999999"/>
              </w:rPr>
              <w:t>.</w:t>
            </w:r>
            <w:r>
              <w:rPr>
                <w:b/>
                <w:bCs/>
                <w:color w:val="999999"/>
              </w:rPr>
              <w:t>com</w:t>
            </w:r>
          </w:p>
        </w:tc>
        <w:tc>
          <w:tcPr>
            <w:tcW w:w="8544" w:type="dxa"/>
            <w:gridSpan w:val="9"/>
            <w:shd w:val="clear" w:color="auto" w:fill="D5DCE4" w:themeFill="text2" w:themeFillTint="33"/>
          </w:tcPr>
          <w:p w14:paraId="3BCD415B" w14:textId="77777777" w:rsidR="00A71EF0" w:rsidRPr="004F33CF" w:rsidRDefault="00A71EF0" w:rsidP="006E2F43">
            <w:pPr>
              <w:jc w:val="center"/>
              <w:rPr>
                <w:b/>
                <w:bCs/>
                <w:sz w:val="24"/>
                <w:szCs w:val="24"/>
              </w:rPr>
            </w:pPr>
            <w:r w:rsidRPr="004F33CF">
              <w:rPr>
                <w:b/>
                <w:bCs/>
                <w:sz w:val="24"/>
                <w:szCs w:val="24"/>
              </w:rPr>
              <w:t>TURKISH EDUCATION REVIEW_TER</w:t>
            </w:r>
          </w:p>
          <w:p w14:paraId="089477CE" w14:textId="77777777" w:rsidR="00A71EF0" w:rsidRDefault="00A71EF0" w:rsidP="006E2F43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0A6F323" w14:textId="35974DE7" w:rsidR="00A71EF0" w:rsidRPr="00B01F98" w:rsidRDefault="00A71EF0" w:rsidP="006E2F43">
            <w:pPr>
              <w:jc w:val="center"/>
              <w:rPr>
                <w:b/>
                <w:bCs/>
              </w:rPr>
            </w:pPr>
            <w:r w:rsidRPr="00A71EF0">
              <w:rPr>
                <w:b/>
                <w:bCs/>
                <w:color w:val="FF0000"/>
                <w:sz w:val="24"/>
                <w:szCs w:val="24"/>
              </w:rPr>
              <w:t>REVIWER EVALUATION FORM</w:t>
            </w:r>
          </w:p>
        </w:tc>
      </w:tr>
      <w:tr w:rsidR="00A71EF0" w14:paraId="53A83561" w14:textId="77777777" w:rsidTr="00A43CDD">
        <w:tc>
          <w:tcPr>
            <w:tcW w:w="1980" w:type="dxa"/>
            <w:gridSpan w:val="2"/>
            <w:shd w:val="clear" w:color="auto" w:fill="FFC000"/>
          </w:tcPr>
          <w:p w14:paraId="03F24FAD" w14:textId="19E66F78" w:rsidR="00A71EF0" w:rsidRPr="007508FE" w:rsidRDefault="00A71EF0" w:rsidP="006E2F43">
            <w:pPr>
              <w:rPr>
                <w:b/>
                <w:bCs/>
              </w:rPr>
            </w:pPr>
            <w:r>
              <w:rPr>
                <w:b/>
                <w:bCs/>
              </w:rPr>
              <w:t>Manuscript ID</w:t>
            </w:r>
          </w:p>
        </w:tc>
        <w:tc>
          <w:tcPr>
            <w:tcW w:w="360" w:type="dxa"/>
            <w:shd w:val="clear" w:color="auto" w:fill="E2EFD9" w:themeFill="accent6" w:themeFillTint="33"/>
          </w:tcPr>
          <w:p w14:paraId="01E75CFE" w14:textId="11939869" w:rsidR="00A71EF0" w:rsidRPr="00B01F98" w:rsidRDefault="00A71EF0" w:rsidP="006E2F4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  <w:tc>
          <w:tcPr>
            <w:tcW w:w="8550" w:type="dxa"/>
            <w:gridSpan w:val="10"/>
            <w:shd w:val="clear" w:color="auto" w:fill="E2EFD9" w:themeFill="accent6" w:themeFillTint="33"/>
          </w:tcPr>
          <w:p w14:paraId="78619BF0" w14:textId="77777777" w:rsidR="00A71EF0" w:rsidRPr="00B01F98" w:rsidRDefault="00A71EF0" w:rsidP="006E2F43">
            <w:pPr>
              <w:jc w:val="center"/>
              <w:rPr>
                <w:b/>
                <w:bCs/>
              </w:rPr>
            </w:pPr>
          </w:p>
        </w:tc>
      </w:tr>
      <w:tr w:rsidR="00A71EF0" w14:paraId="790986CC" w14:textId="77777777" w:rsidTr="00A43CDD">
        <w:tc>
          <w:tcPr>
            <w:tcW w:w="1980" w:type="dxa"/>
            <w:gridSpan w:val="2"/>
            <w:shd w:val="clear" w:color="auto" w:fill="FFC000"/>
          </w:tcPr>
          <w:p w14:paraId="49B0EF79" w14:textId="384EFD33" w:rsidR="00A71EF0" w:rsidRPr="007508FE" w:rsidRDefault="00A71EF0" w:rsidP="006E2F43">
            <w:pPr>
              <w:rPr>
                <w:b/>
                <w:bCs/>
              </w:rPr>
            </w:pPr>
            <w:r>
              <w:rPr>
                <w:b/>
                <w:bCs/>
              </w:rPr>
              <w:t>Manuscript Tittle</w:t>
            </w:r>
          </w:p>
        </w:tc>
        <w:tc>
          <w:tcPr>
            <w:tcW w:w="360" w:type="dxa"/>
            <w:shd w:val="clear" w:color="auto" w:fill="E2EFD9" w:themeFill="accent6" w:themeFillTint="33"/>
          </w:tcPr>
          <w:p w14:paraId="23DFCF3F" w14:textId="664AB960" w:rsidR="00A71EF0" w:rsidRPr="00B01F98" w:rsidRDefault="00A71EF0" w:rsidP="006E2F4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  <w:tc>
          <w:tcPr>
            <w:tcW w:w="8550" w:type="dxa"/>
            <w:gridSpan w:val="10"/>
            <w:shd w:val="clear" w:color="auto" w:fill="E2EFD9" w:themeFill="accent6" w:themeFillTint="33"/>
          </w:tcPr>
          <w:p w14:paraId="18150264" w14:textId="77777777" w:rsidR="00A71EF0" w:rsidRPr="00B01F98" w:rsidRDefault="00A71EF0" w:rsidP="006E2F43">
            <w:pPr>
              <w:jc w:val="center"/>
              <w:rPr>
                <w:b/>
                <w:bCs/>
              </w:rPr>
            </w:pPr>
          </w:p>
        </w:tc>
      </w:tr>
      <w:tr w:rsidR="00A71EF0" w14:paraId="3A5AF889" w14:textId="77777777" w:rsidTr="00A43CDD">
        <w:tc>
          <w:tcPr>
            <w:tcW w:w="1980" w:type="dxa"/>
            <w:gridSpan w:val="2"/>
            <w:shd w:val="clear" w:color="auto" w:fill="FFC000"/>
          </w:tcPr>
          <w:p w14:paraId="0BEC1581" w14:textId="3B6FFCD7" w:rsidR="00A71EF0" w:rsidRDefault="00A71EF0" w:rsidP="006E2F43">
            <w:pPr>
              <w:rPr>
                <w:b/>
                <w:bCs/>
              </w:rPr>
            </w:pPr>
            <w:r>
              <w:rPr>
                <w:b/>
                <w:bCs/>
              </w:rPr>
              <w:t>Dates</w:t>
            </w:r>
          </w:p>
        </w:tc>
        <w:tc>
          <w:tcPr>
            <w:tcW w:w="2070" w:type="dxa"/>
            <w:gridSpan w:val="3"/>
            <w:shd w:val="clear" w:color="auto" w:fill="E2EFD9" w:themeFill="accent6" w:themeFillTint="33"/>
          </w:tcPr>
          <w:p w14:paraId="32107803" w14:textId="7F20E0F4" w:rsidR="00A71EF0" w:rsidRPr="00A71EF0" w:rsidRDefault="00A71EF0" w:rsidP="00A71EF0">
            <w:r w:rsidRPr="00A71EF0">
              <w:t>Invitation Received</w:t>
            </w:r>
          </w:p>
        </w:tc>
        <w:tc>
          <w:tcPr>
            <w:tcW w:w="270" w:type="dxa"/>
            <w:shd w:val="clear" w:color="auto" w:fill="E2EFD9" w:themeFill="accent6" w:themeFillTint="33"/>
          </w:tcPr>
          <w:p w14:paraId="614DF196" w14:textId="55B9EF47" w:rsidR="00A71EF0" w:rsidRPr="00A71EF0" w:rsidRDefault="00A71EF0" w:rsidP="00A71EF0">
            <w:r w:rsidRPr="00A71EF0">
              <w:t>:</w:t>
            </w:r>
          </w:p>
        </w:tc>
        <w:tc>
          <w:tcPr>
            <w:tcW w:w="2111" w:type="dxa"/>
            <w:shd w:val="clear" w:color="auto" w:fill="E2EFD9" w:themeFill="accent6" w:themeFillTint="33"/>
          </w:tcPr>
          <w:p w14:paraId="3CD8EBBF" w14:textId="67C3E5A6" w:rsidR="00A71EF0" w:rsidRPr="00A71EF0" w:rsidRDefault="00A71EF0" w:rsidP="00A71EF0"/>
        </w:tc>
        <w:tc>
          <w:tcPr>
            <w:tcW w:w="2022" w:type="dxa"/>
            <w:shd w:val="clear" w:color="auto" w:fill="E2EFD9" w:themeFill="accent6" w:themeFillTint="33"/>
          </w:tcPr>
          <w:p w14:paraId="68D8E45D" w14:textId="5880214A" w:rsidR="00A71EF0" w:rsidRPr="00A71EF0" w:rsidRDefault="00A71EF0" w:rsidP="00A71EF0">
            <w:r w:rsidRPr="00A71EF0">
              <w:t>Review Submitted:</w:t>
            </w:r>
          </w:p>
        </w:tc>
        <w:tc>
          <w:tcPr>
            <w:tcW w:w="277" w:type="dxa"/>
            <w:shd w:val="clear" w:color="auto" w:fill="E2EFD9" w:themeFill="accent6" w:themeFillTint="33"/>
          </w:tcPr>
          <w:p w14:paraId="573B6FEC" w14:textId="4D131BED" w:rsidR="00A71EF0" w:rsidRPr="00A71EF0" w:rsidRDefault="00A71EF0" w:rsidP="00A71EF0">
            <w:r w:rsidRPr="00A71EF0">
              <w:t>:</w:t>
            </w:r>
          </w:p>
        </w:tc>
        <w:tc>
          <w:tcPr>
            <w:tcW w:w="2160" w:type="dxa"/>
            <w:gridSpan w:val="4"/>
            <w:shd w:val="clear" w:color="auto" w:fill="E2EFD9" w:themeFill="accent6" w:themeFillTint="33"/>
          </w:tcPr>
          <w:p w14:paraId="0CF1FBF1" w14:textId="35B40BF4" w:rsidR="00A71EF0" w:rsidRPr="00B01F98" w:rsidRDefault="00A71EF0" w:rsidP="00A71EF0">
            <w:pPr>
              <w:rPr>
                <w:b/>
                <w:bCs/>
              </w:rPr>
            </w:pPr>
          </w:p>
        </w:tc>
      </w:tr>
      <w:tr w:rsidR="001511C0" w14:paraId="26E5CC64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11C93BDF" w14:textId="77777777" w:rsidR="001511C0" w:rsidRPr="007508FE" w:rsidRDefault="001511C0" w:rsidP="006E2F43">
            <w:pPr>
              <w:rPr>
                <w:b/>
                <w:bCs/>
              </w:rPr>
            </w:pPr>
            <w:r w:rsidRPr="007508FE">
              <w:rPr>
                <w:b/>
                <w:bCs/>
              </w:rPr>
              <w:t>Title/Abstract/Keywords</w:t>
            </w:r>
          </w:p>
        </w:tc>
        <w:tc>
          <w:tcPr>
            <w:tcW w:w="619" w:type="dxa"/>
            <w:shd w:val="clear" w:color="auto" w:fill="FBE4D5" w:themeFill="accent2" w:themeFillTint="33"/>
          </w:tcPr>
          <w:p w14:paraId="700AA71C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</w:tcPr>
          <w:p w14:paraId="63B9D9DA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</w:tcPr>
          <w:p w14:paraId="6BE7639F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38E3C581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58DED518" w14:textId="77777777" w:rsidR="001511C0" w:rsidRPr="006B11D1" w:rsidRDefault="001511C0" w:rsidP="001511C0">
            <w:pPr>
              <w:pStyle w:val="ListParagraph"/>
              <w:numPr>
                <w:ilvl w:val="0"/>
                <w:numId w:val="1"/>
              </w:numPr>
            </w:pPr>
            <w:r w:rsidRPr="005B2834">
              <w:t>Is the title congruent with the content?</w:t>
            </w:r>
          </w:p>
        </w:tc>
        <w:sdt>
          <w:sdtPr>
            <w:rPr>
              <w:b/>
              <w:bCs/>
            </w:rPr>
            <w:id w:val="-1083217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77A1DF78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137140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1806F21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761678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5D80FFD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2FCFF35E" w14:textId="77777777" w:rsidTr="00A43CDD">
        <w:tc>
          <w:tcPr>
            <w:tcW w:w="8931" w:type="dxa"/>
            <w:gridSpan w:val="10"/>
          </w:tcPr>
          <w:p w14:paraId="151CBD02" w14:textId="77777777" w:rsidR="001511C0" w:rsidRPr="006B11D1" w:rsidRDefault="001511C0" w:rsidP="001511C0">
            <w:pPr>
              <w:pStyle w:val="ListParagraph"/>
              <w:numPr>
                <w:ilvl w:val="0"/>
                <w:numId w:val="1"/>
              </w:numPr>
            </w:pPr>
            <w:r w:rsidRPr="005B2834">
              <w:t>Is the paper original in terms of the topic and/or methodology?</w:t>
            </w:r>
          </w:p>
        </w:tc>
        <w:sdt>
          <w:sdtPr>
            <w:rPr>
              <w:b/>
              <w:bCs/>
            </w:rPr>
            <w:id w:val="1717470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0A8BB2B9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269851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2C541124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93876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302252D1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BCE0E74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57B83603" w14:textId="77777777" w:rsidR="001511C0" w:rsidRPr="006B11D1" w:rsidRDefault="001511C0" w:rsidP="001511C0">
            <w:pPr>
              <w:pStyle w:val="ListParagraph"/>
              <w:numPr>
                <w:ilvl w:val="0"/>
                <w:numId w:val="1"/>
              </w:numPr>
            </w:pPr>
            <w:r w:rsidRPr="005B2834">
              <w:t>Does the paper contribute significantly to the field?</w:t>
            </w:r>
          </w:p>
        </w:tc>
        <w:sdt>
          <w:sdtPr>
            <w:rPr>
              <w:b/>
              <w:bCs/>
            </w:rPr>
            <w:id w:val="-659927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50FCFB43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283733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144021F1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341200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7B62E3E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0E6EB2C6" w14:textId="77777777" w:rsidTr="00A43CDD">
        <w:tc>
          <w:tcPr>
            <w:tcW w:w="8931" w:type="dxa"/>
            <w:gridSpan w:val="10"/>
          </w:tcPr>
          <w:p w14:paraId="4B0D4398" w14:textId="77777777" w:rsidR="001511C0" w:rsidRPr="006B11D1" w:rsidRDefault="001511C0" w:rsidP="001511C0">
            <w:pPr>
              <w:pStyle w:val="ListParagraph"/>
              <w:numPr>
                <w:ilvl w:val="0"/>
                <w:numId w:val="1"/>
              </w:numPr>
            </w:pPr>
            <w:r w:rsidRPr="005B2834">
              <w:t>Are the language and wording appropriate?</w:t>
            </w:r>
          </w:p>
        </w:tc>
        <w:sdt>
          <w:sdtPr>
            <w:rPr>
              <w:b/>
              <w:bCs/>
            </w:rPr>
            <w:id w:val="2081563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56E6F4A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777201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7545CEF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592381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1220C693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3C7C08F5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47CD0057" w14:textId="77777777" w:rsidR="001511C0" w:rsidRPr="006B11D1" w:rsidRDefault="001511C0" w:rsidP="001511C0">
            <w:pPr>
              <w:pStyle w:val="ListParagraph"/>
              <w:numPr>
                <w:ilvl w:val="0"/>
                <w:numId w:val="1"/>
              </w:numPr>
            </w:pPr>
            <w:r w:rsidRPr="005B2834">
              <w:t>Does the abstract summarize the article clearly and effectively?</w:t>
            </w:r>
          </w:p>
        </w:tc>
        <w:sdt>
          <w:sdtPr>
            <w:rPr>
              <w:b/>
              <w:bCs/>
            </w:rPr>
            <w:id w:val="737203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1E92DC1B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034920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0312AAC4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416301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7E2DC218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EE92496" w14:textId="77777777" w:rsidTr="00A43CDD">
        <w:tc>
          <w:tcPr>
            <w:tcW w:w="8931" w:type="dxa"/>
            <w:gridSpan w:val="10"/>
          </w:tcPr>
          <w:p w14:paraId="7D7081AE" w14:textId="77777777" w:rsidR="001511C0" w:rsidRPr="006B11D1" w:rsidRDefault="001511C0" w:rsidP="001511C0">
            <w:pPr>
              <w:pStyle w:val="ListParagraph"/>
              <w:numPr>
                <w:ilvl w:val="0"/>
                <w:numId w:val="1"/>
              </w:numPr>
            </w:pPr>
            <w:r w:rsidRPr="005B2834">
              <w:t>Are the keywords appropriate for the content?</w:t>
            </w:r>
          </w:p>
        </w:tc>
        <w:sdt>
          <w:sdtPr>
            <w:rPr>
              <w:b/>
              <w:bCs/>
            </w:rPr>
            <w:id w:val="-1185277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602BF8E1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69206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11F7B59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025216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66FD4FBE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:rsidRPr="007508FE" w14:paraId="16AB2015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712D4BEE" w14:textId="77777777" w:rsidR="001511C0" w:rsidRPr="007508FE" w:rsidRDefault="001511C0" w:rsidP="006E2F43">
            <w:pPr>
              <w:rPr>
                <w:b/>
                <w:bCs/>
              </w:rPr>
            </w:pPr>
            <w:r w:rsidRPr="007508FE">
              <w:rPr>
                <w:b/>
                <w:bCs/>
              </w:rPr>
              <w:t>Introduction</w:t>
            </w:r>
          </w:p>
        </w:tc>
        <w:tc>
          <w:tcPr>
            <w:tcW w:w="619" w:type="dxa"/>
            <w:shd w:val="clear" w:color="auto" w:fill="FBE4D5" w:themeFill="accent2" w:themeFillTint="33"/>
            <w:vAlign w:val="center"/>
          </w:tcPr>
          <w:p w14:paraId="71C6E790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  <w:vAlign w:val="center"/>
          </w:tcPr>
          <w:p w14:paraId="76AE741F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  <w:vAlign w:val="center"/>
          </w:tcPr>
          <w:p w14:paraId="1DA9D05C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07C6B5FD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3DFA841F" w14:textId="77777777" w:rsidR="001511C0" w:rsidRPr="006B11D1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6B11D1">
              <w:t>Does the introduction provide a clear and concise overview of the educational topic being reviewed?</w:t>
            </w:r>
          </w:p>
        </w:tc>
        <w:sdt>
          <w:sdtPr>
            <w:rPr>
              <w:b/>
              <w:bCs/>
            </w:rPr>
            <w:id w:val="1519817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4EAB5F78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884829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1F7A6001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808353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34C1BEE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4BF2E8BF" w14:textId="77777777" w:rsidTr="00A43CDD">
        <w:tc>
          <w:tcPr>
            <w:tcW w:w="8931" w:type="dxa"/>
            <w:gridSpan w:val="10"/>
          </w:tcPr>
          <w:p w14:paraId="6D40523F" w14:textId="77777777" w:rsidR="001511C0" w:rsidRPr="006B11D1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6B11D1">
              <w:t>Does the introduction highlight the significance of the educational topic and its relevance to the field?</w:t>
            </w:r>
          </w:p>
        </w:tc>
        <w:sdt>
          <w:sdtPr>
            <w:rPr>
              <w:b/>
              <w:bCs/>
            </w:rPr>
            <w:id w:val="-1945827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57A0229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83853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355BBD51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308681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1B7AAAB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7100CDFF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40D7B3D0" w14:textId="77777777" w:rsidR="001511C0" w:rsidRPr="006B11D1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6B11D1">
              <w:t>Does the introduction provide a clear and specific research question or objective?</w:t>
            </w:r>
          </w:p>
        </w:tc>
        <w:sdt>
          <w:sdtPr>
            <w:rPr>
              <w:b/>
              <w:bCs/>
            </w:rPr>
            <w:id w:val="-274174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2E1A16E5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056197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39ED0AFC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511560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55CB3D7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05CC751B" w14:textId="77777777" w:rsidTr="00A43CDD">
        <w:tc>
          <w:tcPr>
            <w:tcW w:w="8931" w:type="dxa"/>
            <w:gridSpan w:val="10"/>
          </w:tcPr>
          <w:p w14:paraId="46EBA772" w14:textId="77777777" w:rsidR="001511C0" w:rsidRPr="006B11D1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6B11D1">
              <w:t>Does the introduction provide a logical and coherent structure for the review?</w:t>
            </w:r>
          </w:p>
        </w:tc>
        <w:sdt>
          <w:sdtPr>
            <w:rPr>
              <w:b/>
              <w:bCs/>
            </w:rPr>
            <w:id w:val="-1908443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5983AB5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149664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2B50E3CD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719164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593FF5FB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:rsidRPr="007508FE" w14:paraId="764B4935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0FB534E6" w14:textId="77777777" w:rsidR="001511C0" w:rsidRPr="007508FE" w:rsidRDefault="001511C0" w:rsidP="006E2F43">
            <w:pPr>
              <w:rPr>
                <w:b/>
                <w:bCs/>
              </w:rPr>
            </w:pPr>
            <w:r w:rsidRPr="007508FE">
              <w:rPr>
                <w:b/>
                <w:bCs/>
              </w:rPr>
              <w:t>Literature Review</w:t>
            </w:r>
          </w:p>
        </w:tc>
        <w:tc>
          <w:tcPr>
            <w:tcW w:w="619" w:type="dxa"/>
            <w:shd w:val="clear" w:color="auto" w:fill="FBE4D5" w:themeFill="accent2" w:themeFillTint="33"/>
            <w:vAlign w:val="center"/>
          </w:tcPr>
          <w:p w14:paraId="35BB15DA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  <w:vAlign w:val="center"/>
          </w:tcPr>
          <w:p w14:paraId="65420BCF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  <w:vAlign w:val="center"/>
          </w:tcPr>
          <w:p w14:paraId="31CBE635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6ECA0834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41445ACF" w14:textId="77777777" w:rsidR="001511C0" w:rsidRPr="006B11D1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6B11D1">
              <w:t>Does the literature review provide a comprehensive and up-to-date overview of the existing research on the educational topic being reviewed?</w:t>
            </w:r>
          </w:p>
        </w:tc>
        <w:sdt>
          <w:sdtPr>
            <w:rPr>
              <w:b/>
              <w:bCs/>
            </w:rPr>
            <w:id w:val="1225254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765C880B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914128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56DC0DD3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875930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530B2CF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2906847D" w14:textId="77777777" w:rsidTr="00A43CDD">
        <w:tc>
          <w:tcPr>
            <w:tcW w:w="8931" w:type="dxa"/>
            <w:gridSpan w:val="10"/>
          </w:tcPr>
          <w:p w14:paraId="57A99D5D" w14:textId="77777777" w:rsidR="001511C0" w:rsidRPr="006B11D1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6B11D1">
              <w:t>Does the literature review critically evaluate the quality and validity of the existing research?</w:t>
            </w:r>
          </w:p>
        </w:tc>
        <w:sdt>
          <w:sdtPr>
            <w:rPr>
              <w:b/>
              <w:bCs/>
            </w:rPr>
            <w:id w:val="663902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2106D6F9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907133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1E71CE4C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841850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0F040A29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3B84B54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7A156EB9" w14:textId="77777777" w:rsidR="001511C0" w:rsidRPr="006B11D1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6B11D1">
              <w:t>Does the literature review identify gaps in the existing research and areas for future investigation?</w:t>
            </w:r>
          </w:p>
        </w:tc>
        <w:sdt>
          <w:sdtPr>
            <w:rPr>
              <w:b/>
              <w:bCs/>
            </w:rPr>
            <w:id w:val="-1869130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23459BB5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560249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407322D4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385065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1C0C0213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3EF98A2" w14:textId="77777777" w:rsidTr="00A43CDD">
        <w:tc>
          <w:tcPr>
            <w:tcW w:w="8931" w:type="dxa"/>
            <w:gridSpan w:val="10"/>
          </w:tcPr>
          <w:p w14:paraId="202E8060" w14:textId="77777777" w:rsidR="001511C0" w:rsidRPr="006B11D1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6B11D1">
              <w:t>Does the literature review provide a clear and specific theoretical framework for the review?</w:t>
            </w:r>
          </w:p>
        </w:tc>
        <w:sdt>
          <w:sdtPr>
            <w:rPr>
              <w:b/>
              <w:bCs/>
            </w:rPr>
            <w:id w:val="-1078364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32FFB8D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70458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176210E1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406043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282E513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9DB2E08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69BF41E9" w14:textId="77777777" w:rsidR="001511C0" w:rsidRPr="005B2834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5B2834">
              <w:t>Is the significance of the paper justified enough?</w:t>
            </w:r>
          </w:p>
        </w:tc>
        <w:sdt>
          <w:sdtPr>
            <w:rPr>
              <w:b/>
              <w:bCs/>
            </w:rPr>
            <w:id w:val="-2094546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69507749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65155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4EFD1E1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415352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5F78016A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58DEA94" w14:textId="77777777" w:rsidTr="00A43CDD">
        <w:tc>
          <w:tcPr>
            <w:tcW w:w="8931" w:type="dxa"/>
            <w:gridSpan w:val="10"/>
          </w:tcPr>
          <w:p w14:paraId="08819950" w14:textId="77777777" w:rsidR="001511C0" w:rsidRPr="005B2834" w:rsidRDefault="001511C0" w:rsidP="001511C0">
            <w:pPr>
              <w:pStyle w:val="ListParagraph"/>
              <w:numPr>
                <w:ilvl w:val="0"/>
                <w:numId w:val="2"/>
              </w:numPr>
            </w:pPr>
            <w:r w:rsidRPr="005B2834">
              <w:t>Is the purpose of the paper stated clearly?</w:t>
            </w:r>
          </w:p>
        </w:tc>
        <w:sdt>
          <w:sdtPr>
            <w:rPr>
              <w:b/>
              <w:bCs/>
            </w:rPr>
            <w:id w:val="764804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6EE35293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417590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21E3BA4E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658032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386F0134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:rsidRPr="007508FE" w14:paraId="6181ACFD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006CFC92" w14:textId="77777777" w:rsidR="001511C0" w:rsidRPr="007508FE" w:rsidRDefault="001511C0" w:rsidP="006E2F43">
            <w:pPr>
              <w:rPr>
                <w:b/>
                <w:bCs/>
              </w:rPr>
            </w:pPr>
            <w:r w:rsidRPr="007508FE">
              <w:rPr>
                <w:b/>
                <w:bCs/>
              </w:rPr>
              <w:t>Methods</w:t>
            </w:r>
          </w:p>
        </w:tc>
        <w:tc>
          <w:tcPr>
            <w:tcW w:w="619" w:type="dxa"/>
            <w:shd w:val="clear" w:color="auto" w:fill="FBE4D5" w:themeFill="accent2" w:themeFillTint="33"/>
            <w:vAlign w:val="center"/>
          </w:tcPr>
          <w:p w14:paraId="7022277B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  <w:vAlign w:val="center"/>
          </w:tcPr>
          <w:p w14:paraId="69518D99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  <w:vAlign w:val="center"/>
          </w:tcPr>
          <w:p w14:paraId="78B20BF5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68246A94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46D650D5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methods section provide a clear and concise description of the search strategy used to identify the relevant literature?</w:t>
            </w:r>
          </w:p>
        </w:tc>
        <w:sdt>
          <w:sdtPr>
            <w:rPr>
              <w:b/>
              <w:bCs/>
            </w:rPr>
            <w:id w:val="916750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26E7DCF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43846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2813A9B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274943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1561E895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379791D2" w14:textId="77777777" w:rsidTr="00A43CDD">
        <w:tc>
          <w:tcPr>
            <w:tcW w:w="8931" w:type="dxa"/>
            <w:gridSpan w:val="10"/>
          </w:tcPr>
          <w:p w14:paraId="5819906C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methods section provide a clear and concise description of the inclusion and exclusion criteria used to select the literature?</w:t>
            </w:r>
          </w:p>
        </w:tc>
        <w:sdt>
          <w:sdtPr>
            <w:rPr>
              <w:b/>
              <w:bCs/>
            </w:rPr>
            <w:id w:val="1693103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67C6653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690485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4125AAA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822264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5D0F8614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3C553C9F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4CC1F5FD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methods section provide a clear and concise description of the data extraction and analysis process used to synthesize the literature?</w:t>
            </w:r>
          </w:p>
        </w:tc>
        <w:sdt>
          <w:sdtPr>
            <w:rPr>
              <w:b/>
              <w:bCs/>
            </w:rPr>
            <w:id w:val="1196345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4806B67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108924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4491C42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310902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271DC68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69C4CD87" w14:textId="77777777" w:rsidTr="00A43CDD">
        <w:tc>
          <w:tcPr>
            <w:tcW w:w="8931" w:type="dxa"/>
            <w:gridSpan w:val="10"/>
          </w:tcPr>
          <w:p w14:paraId="2D037FF9" w14:textId="77777777" w:rsidR="001511C0" w:rsidRPr="005B2834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methods section provide a clear and concise description of any potential limitations or biases in the review process?</w:t>
            </w:r>
          </w:p>
        </w:tc>
        <w:sdt>
          <w:sdtPr>
            <w:rPr>
              <w:b/>
              <w:bCs/>
            </w:rPr>
            <w:id w:val="-1269239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7A512F9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039482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179CE17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410917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78838CFD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:rsidRPr="007508FE" w14:paraId="5B883854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3E0DAB8E" w14:textId="77777777" w:rsidR="001511C0" w:rsidRPr="007508FE" w:rsidRDefault="001511C0" w:rsidP="006E2F43">
            <w:pPr>
              <w:rPr>
                <w:b/>
                <w:bCs/>
              </w:rPr>
            </w:pPr>
            <w:r w:rsidRPr="007508FE">
              <w:rPr>
                <w:b/>
                <w:bCs/>
              </w:rPr>
              <w:t>Results</w:t>
            </w:r>
          </w:p>
        </w:tc>
        <w:tc>
          <w:tcPr>
            <w:tcW w:w="619" w:type="dxa"/>
            <w:shd w:val="clear" w:color="auto" w:fill="FBE4D5" w:themeFill="accent2" w:themeFillTint="33"/>
          </w:tcPr>
          <w:p w14:paraId="2D7B3590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</w:tcPr>
          <w:p w14:paraId="6AC29A05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</w:tcPr>
          <w:p w14:paraId="469BA14F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5331184A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13E5C62F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results section provide a clear and concise summary of the key findings from the literature review?</w:t>
            </w:r>
          </w:p>
        </w:tc>
        <w:sdt>
          <w:sdtPr>
            <w:rPr>
              <w:b/>
              <w:bCs/>
            </w:rPr>
            <w:id w:val="-162627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70F0C07A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804728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5F150C7E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707010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458D277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678CE731" w14:textId="77777777" w:rsidTr="00A43CDD">
        <w:tc>
          <w:tcPr>
            <w:tcW w:w="8931" w:type="dxa"/>
            <w:gridSpan w:val="10"/>
          </w:tcPr>
          <w:p w14:paraId="1D7DB0F7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results section provide a clear and concise synthesis of the literature and its implications for educational practice?</w:t>
            </w:r>
          </w:p>
        </w:tc>
        <w:sdt>
          <w:sdtPr>
            <w:rPr>
              <w:b/>
              <w:bCs/>
            </w:rPr>
            <w:id w:val="132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79FAC4A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694807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24571B1A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005897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3CB78598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0FE12B76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238E2DE0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results section provide a clear and concise analysis of any inconsistencies or contradictions in the literature?</w:t>
            </w:r>
          </w:p>
        </w:tc>
        <w:sdt>
          <w:sdtPr>
            <w:rPr>
              <w:b/>
              <w:bCs/>
            </w:rPr>
            <w:id w:val="-1711792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2082B38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009946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512D407E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42906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500FF97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:rsidRPr="007508FE" w14:paraId="5D096619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4C4D0550" w14:textId="77777777" w:rsidR="001511C0" w:rsidRPr="007508FE" w:rsidRDefault="001511C0" w:rsidP="006E2F43">
            <w:pPr>
              <w:rPr>
                <w:b/>
                <w:bCs/>
              </w:rPr>
            </w:pPr>
            <w:r w:rsidRPr="007508FE">
              <w:rPr>
                <w:b/>
                <w:bCs/>
              </w:rPr>
              <w:t>Discussion</w:t>
            </w:r>
          </w:p>
        </w:tc>
        <w:tc>
          <w:tcPr>
            <w:tcW w:w="619" w:type="dxa"/>
            <w:shd w:val="clear" w:color="auto" w:fill="FBE4D5" w:themeFill="accent2" w:themeFillTint="33"/>
            <w:vAlign w:val="center"/>
          </w:tcPr>
          <w:p w14:paraId="41D1B7C9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  <w:vAlign w:val="center"/>
          </w:tcPr>
          <w:p w14:paraId="25847F2D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  <w:vAlign w:val="center"/>
          </w:tcPr>
          <w:p w14:paraId="670F9D10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3DD071B6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4C9EAD84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discussion section provide a clear and concise interpretation of the findings and their implications for educational practice?</w:t>
            </w:r>
          </w:p>
        </w:tc>
        <w:sdt>
          <w:sdtPr>
            <w:rPr>
              <w:b/>
              <w:bCs/>
            </w:rPr>
            <w:id w:val="-1123610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7E73720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013180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2DEA3E8D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316237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0E6E702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04323C0E" w14:textId="77777777" w:rsidTr="00A43CDD">
        <w:tc>
          <w:tcPr>
            <w:tcW w:w="8931" w:type="dxa"/>
            <w:gridSpan w:val="10"/>
          </w:tcPr>
          <w:p w14:paraId="00A73727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lastRenderedPageBreak/>
              <w:t>Does the discussion section provide a clear and concise evaluation of the strengths and limitations of the review?</w:t>
            </w:r>
          </w:p>
        </w:tc>
        <w:sdt>
          <w:sdtPr>
            <w:rPr>
              <w:b/>
              <w:bCs/>
            </w:rPr>
            <w:id w:val="1302190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29FB731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50381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2E7AFB5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700471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3F0A2B7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52BE045A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1636895B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discussion section provide a clear and concise summary of the key contributions of the review to the field of education research?</w:t>
            </w:r>
          </w:p>
        </w:tc>
        <w:sdt>
          <w:sdtPr>
            <w:rPr>
              <w:b/>
              <w:bCs/>
            </w:rPr>
            <w:id w:val="-329142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4540183D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250341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46EEAE2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398941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4D9B1D4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0C412E7C" w14:textId="77777777" w:rsidTr="00A43CDD">
        <w:tc>
          <w:tcPr>
            <w:tcW w:w="8931" w:type="dxa"/>
            <w:gridSpan w:val="10"/>
          </w:tcPr>
          <w:p w14:paraId="5EB9E44F" w14:textId="77777777" w:rsidR="001511C0" w:rsidRPr="005B2834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discussion section provide a clear and concise identification of any areas for future research?</w:t>
            </w:r>
          </w:p>
        </w:tc>
        <w:sdt>
          <w:sdtPr>
            <w:rPr>
              <w:b/>
              <w:bCs/>
            </w:rPr>
            <w:id w:val="-1288276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1C788EF5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391120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581101D4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97296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1F7FFE08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:rsidRPr="007508FE" w14:paraId="0A15551D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3BA0F9A7" w14:textId="77777777" w:rsidR="001511C0" w:rsidRPr="007508FE" w:rsidRDefault="001511C0" w:rsidP="006E2F43">
            <w:pPr>
              <w:rPr>
                <w:b/>
                <w:bCs/>
              </w:rPr>
            </w:pPr>
            <w:r w:rsidRPr="007508FE">
              <w:rPr>
                <w:b/>
                <w:bCs/>
              </w:rPr>
              <w:t>Conclusion</w:t>
            </w:r>
          </w:p>
        </w:tc>
        <w:tc>
          <w:tcPr>
            <w:tcW w:w="619" w:type="dxa"/>
            <w:shd w:val="clear" w:color="auto" w:fill="FBE4D5" w:themeFill="accent2" w:themeFillTint="33"/>
            <w:vAlign w:val="center"/>
          </w:tcPr>
          <w:p w14:paraId="299654C2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  <w:vAlign w:val="center"/>
          </w:tcPr>
          <w:p w14:paraId="073E6F32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  <w:vAlign w:val="center"/>
          </w:tcPr>
          <w:p w14:paraId="013C870B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63B28D46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6F6F0224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conclusion provide a clear and concise summary of the key findings and contributions of the review?</w:t>
            </w:r>
          </w:p>
        </w:tc>
        <w:sdt>
          <w:sdtPr>
            <w:rPr>
              <w:b/>
              <w:bCs/>
            </w:rPr>
            <w:id w:val="-1555923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10B204CC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2088754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186EBC9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250126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6B457BFD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85E8D02" w14:textId="77777777" w:rsidTr="00A43CDD">
        <w:tc>
          <w:tcPr>
            <w:tcW w:w="8931" w:type="dxa"/>
            <w:gridSpan w:val="10"/>
          </w:tcPr>
          <w:p w14:paraId="53E293B7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conclusion provide a clear and concise statement of the review's implications for educational practice?</w:t>
            </w:r>
          </w:p>
        </w:tc>
        <w:sdt>
          <w:sdtPr>
            <w:rPr>
              <w:b/>
              <w:bCs/>
            </w:rPr>
            <w:id w:val="890155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3649B2CA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065456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445CCB05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728452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36E55E4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4CE6C5FF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7E543694" w14:textId="77777777" w:rsidR="001511C0" w:rsidRPr="006B11D1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5B2834">
              <w:t>Does the conclusion provide a clear and concise identification of any areas for future research?</w:t>
            </w:r>
          </w:p>
        </w:tc>
        <w:sdt>
          <w:sdtPr>
            <w:rPr>
              <w:b/>
              <w:bCs/>
            </w:rPr>
            <w:id w:val="1778051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7FBEB61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865803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525C609A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659455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3CF2E27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2E889B82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4C46AE83" w14:textId="77777777" w:rsidR="001511C0" w:rsidRDefault="001511C0" w:rsidP="006E2F43">
            <w:r>
              <w:rPr>
                <w:b/>
                <w:bCs/>
              </w:rPr>
              <w:t>Suggestion</w:t>
            </w:r>
          </w:p>
        </w:tc>
        <w:tc>
          <w:tcPr>
            <w:tcW w:w="619" w:type="dxa"/>
            <w:shd w:val="clear" w:color="auto" w:fill="FBE4D5" w:themeFill="accent2" w:themeFillTint="33"/>
            <w:vAlign w:val="center"/>
          </w:tcPr>
          <w:p w14:paraId="4EA1C07D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  <w:vAlign w:val="center"/>
          </w:tcPr>
          <w:p w14:paraId="2E6260A4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  <w:vAlign w:val="center"/>
          </w:tcPr>
          <w:p w14:paraId="0F223645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719E97F7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49C284AC" w14:textId="77777777" w:rsidR="001511C0" w:rsidRPr="007508FE" w:rsidRDefault="001511C0" w:rsidP="001511C0">
            <w:pPr>
              <w:pStyle w:val="ListParagraph"/>
              <w:numPr>
                <w:ilvl w:val="0"/>
                <w:numId w:val="3"/>
              </w:numPr>
            </w:pPr>
            <w:r>
              <w:t xml:space="preserve">Are </w:t>
            </w:r>
            <w:r w:rsidRPr="007F5EFE">
              <w:t>the suggestions made in the paper directly related to the research problem and objectives, and are not tangential or extraneous</w:t>
            </w:r>
            <w:r>
              <w:t>?</w:t>
            </w:r>
          </w:p>
        </w:tc>
        <w:sdt>
          <w:sdtPr>
            <w:rPr>
              <w:b/>
              <w:bCs/>
            </w:rPr>
            <w:id w:val="-1709016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46688809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952140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33379B09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355168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774372F8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66E097DF" w14:textId="77777777" w:rsidTr="00A43CDD">
        <w:tc>
          <w:tcPr>
            <w:tcW w:w="8931" w:type="dxa"/>
            <w:gridSpan w:val="10"/>
          </w:tcPr>
          <w:p w14:paraId="6C38D2F1" w14:textId="77777777" w:rsidR="001511C0" w:rsidRPr="007508FE" w:rsidRDefault="001511C0" w:rsidP="001511C0">
            <w:pPr>
              <w:pStyle w:val="ListParagraph"/>
              <w:numPr>
                <w:ilvl w:val="0"/>
                <w:numId w:val="3"/>
              </w:numPr>
            </w:pPr>
            <w:r w:rsidRPr="007508FE">
              <w:t>Are the suggestions meaningful valid and based on findings?</w:t>
            </w:r>
          </w:p>
        </w:tc>
        <w:sdt>
          <w:sdtPr>
            <w:rPr>
              <w:b/>
              <w:bCs/>
            </w:rPr>
            <w:id w:val="249244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5B015D43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502552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5E63BAF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893861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3308779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42D2DE08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512F32CF" w14:textId="77777777" w:rsidR="001511C0" w:rsidRPr="007508FE" w:rsidRDefault="001511C0" w:rsidP="001511C0">
            <w:pPr>
              <w:pStyle w:val="ListParagraph"/>
              <w:numPr>
                <w:ilvl w:val="0"/>
                <w:numId w:val="3"/>
              </w:numPr>
            </w:pPr>
            <w:r>
              <w:t xml:space="preserve">Are </w:t>
            </w:r>
            <w:r w:rsidRPr="007F5EFE">
              <w:t>the suggestions made in the paper based on sound evidence from the literature or the study findings, and are not arbitrary or speculative</w:t>
            </w:r>
            <w:r>
              <w:t>?</w:t>
            </w:r>
          </w:p>
        </w:tc>
        <w:sdt>
          <w:sdtPr>
            <w:rPr>
              <w:b/>
              <w:bCs/>
            </w:rPr>
            <w:id w:val="-705864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1ABCFF2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55039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5F95276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966777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78146E28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09216667" w14:textId="77777777" w:rsidTr="00A43CDD">
        <w:tc>
          <w:tcPr>
            <w:tcW w:w="8931" w:type="dxa"/>
            <w:gridSpan w:val="10"/>
          </w:tcPr>
          <w:p w14:paraId="2E9CA928" w14:textId="46F870E7" w:rsidR="001511C0" w:rsidRPr="007508FE" w:rsidRDefault="001511C0" w:rsidP="001511C0">
            <w:pPr>
              <w:pStyle w:val="ListParagraph"/>
              <w:numPr>
                <w:ilvl w:val="0"/>
                <w:numId w:val="3"/>
              </w:numPr>
            </w:pPr>
            <w:r>
              <w:t xml:space="preserve">Are </w:t>
            </w:r>
            <w:r w:rsidRPr="007F5EFE">
              <w:t xml:space="preserve">the suggestions made in the </w:t>
            </w:r>
            <w:r w:rsidR="00A71EF0" w:rsidRPr="007F5EFE">
              <w:t>paper feasible</w:t>
            </w:r>
            <w:r w:rsidRPr="007F5EFE">
              <w:t xml:space="preserve"> and realistic in terms of their implementation and impact, and are not overly ambitious or impractical</w:t>
            </w:r>
          </w:p>
        </w:tc>
        <w:sdt>
          <w:sdtPr>
            <w:rPr>
              <w:b/>
              <w:bCs/>
            </w:rPr>
            <w:id w:val="-892723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4B122B9D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610866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131FF5D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009796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4C26D76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5151C729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61623FCD" w14:textId="77777777" w:rsidR="001511C0" w:rsidRDefault="001511C0" w:rsidP="006E2F43">
            <w:r>
              <w:rPr>
                <w:b/>
                <w:bCs/>
              </w:rPr>
              <w:t>Limitations</w:t>
            </w:r>
          </w:p>
        </w:tc>
        <w:tc>
          <w:tcPr>
            <w:tcW w:w="619" w:type="dxa"/>
            <w:shd w:val="clear" w:color="auto" w:fill="FBE4D5" w:themeFill="accent2" w:themeFillTint="33"/>
            <w:vAlign w:val="center"/>
          </w:tcPr>
          <w:p w14:paraId="11369921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  <w:vAlign w:val="center"/>
          </w:tcPr>
          <w:p w14:paraId="769D51EA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  <w:vAlign w:val="center"/>
          </w:tcPr>
          <w:p w14:paraId="0C5C706D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72F16201" w14:textId="77777777" w:rsidTr="00A43CDD">
        <w:tc>
          <w:tcPr>
            <w:tcW w:w="8931" w:type="dxa"/>
            <w:gridSpan w:val="10"/>
          </w:tcPr>
          <w:p w14:paraId="49524743" w14:textId="77777777" w:rsidR="001511C0" w:rsidRPr="007508FE" w:rsidRDefault="001511C0" w:rsidP="001511C0">
            <w:pPr>
              <w:pStyle w:val="ListParagraph"/>
              <w:numPr>
                <w:ilvl w:val="0"/>
                <w:numId w:val="4"/>
              </w:numPr>
            </w:pPr>
            <w:r w:rsidRPr="007508FE">
              <w:t>Are the limitations provided?</w:t>
            </w:r>
          </w:p>
        </w:tc>
        <w:tc>
          <w:tcPr>
            <w:tcW w:w="619" w:type="dxa"/>
            <w:vAlign w:val="center"/>
          </w:tcPr>
          <w:p w14:paraId="7484A73C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</w:p>
        </w:tc>
        <w:tc>
          <w:tcPr>
            <w:tcW w:w="585" w:type="dxa"/>
            <w:vAlign w:val="center"/>
          </w:tcPr>
          <w:p w14:paraId="20109718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</w:p>
        </w:tc>
        <w:tc>
          <w:tcPr>
            <w:tcW w:w="755" w:type="dxa"/>
            <w:vAlign w:val="center"/>
          </w:tcPr>
          <w:p w14:paraId="37813595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</w:p>
        </w:tc>
      </w:tr>
      <w:tr w:rsidR="001511C0" w14:paraId="0F1EE9FD" w14:textId="77777777" w:rsidTr="00A43CDD">
        <w:tc>
          <w:tcPr>
            <w:tcW w:w="8931" w:type="dxa"/>
            <w:gridSpan w:val="10"/>
          </w:tcPr>
          <w:p w14:paraId="3149A824" w14:textId="77777777" w:rsidR="001511C0" w:rsidRPr="007508FE" w:rsidRDefault="001511C0" w:rsidP="006E2F43">
            <w:r w:rsidRPr="007508FE">
              <w:rPr>
                <w:b/>
                <w:bCs/>
              </w:rPr>
              <w:t>Overal</w:t>
            </w:r>
            <w:r>
              <w:rPr>
                <w:b/>
                <w:bCs/>
              </w:rPr>
              <w:t xml:space="preserve">l: </w:t>
            </w:r>
          </w:p>
        </w:tc>
        <w:tc>
          <w:tcPr>
            <w:tcW w:w="619" w:type="dxa"/>
            <w:vAlign w:val="center"/>
          </w:tcPr>
          <w:p w14:paraId="71C43694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vAlign w:val="center"/>
          </w:tcPr>
          <w:p w14:paraId="0F6ED33D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vAlign w:val="center"/>
          </w:tcPr>
          <w:p w14:paraId="29AA8E39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73E8F64A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30035B1D" w14:textId="77777777" w:rsidR="001511C0" w:rsidRPr="006B11D1" w:rsidRDefault="001511C0" w:rsidP="001511C0">
            <w:pPr>
              <w:pStyle w:val="ListParagraph"/>
              <w:numPr>
                <w:ilvl w:val="0"/>
                <w:numId w:val="4"/>
              </w:numPr>
            </w:pPr>
            <w:r w:rsidRPr="007508FE">
              <w:t>Does the article follow the guidelines for writing a high-quality educational review research article?</w:t>
            </w:r>
          </w:p>
        </w:tc>
        <w:sdt>
          <w:sdtPr>
            <w:rPr>
              <w:b/>
              <w:bCs/>
            </w:rPr>
            <w:id w:val="1146547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0BCB36F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124151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0E08438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280638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6E13427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01E4437A" w14:textId="77777777" w:rsidTr="00A43CDD">
        <w:tc>
          <w:tcPr>
            <w:tcW w:w="8931" w:type="dxa"/>
            <w:gridSpan w:val="10"/>
          </w:tcPr>
          <w:p w14:paraId="4B3D5DDB" w14:textId="77777777" w:rsidR="001511C0" w:rsidRPr="006B11D1" w:rsidRDefault="001511C0" w:rsidP="001511C0">
            <w:pPr>
              <w:pStyle w:val="ListParagraph"/>
              <w:numPr>
                <w:ilvl w:val="0"/>
                <w:numId w:val="4"/>
              </w:numPr>
            </w:pPr>
            <w:r w:rsidRPr="007508FE">
              <w:t>Is the article well-written and logically organized?</w:t>
            </w:r>
          </w:p>
        </w:tc>
        <w:sdt>
          <w:sdtPr>
            <w:rPr>
              <w:b/>
              <w:bCs/>
            </w:rPr>
            <w:id w:val="-1965110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0C4686D5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833427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08AF5EEB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54126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4AD9001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1BBD746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2CFD54BF" w14:textId="77777777" w:rsidR="001511C0" w:rsidRPr="006B11D1" w:rsidRDefault="001511C0" w:rsidP="001511C0">
            <w:pPr>
              <w:pStyle w:val="ListParagraph"/>
              <w:numPr>
                <w:ilvl w:val="0"/>
                <w:numId w:val="4"/>
              </w:numPr>
            </w:pPr>
            <w:r w:rsidRPr="007508FE">
              <w:t>Are the arguments and conclusions supported by the evidence presented in the article?</w:t>
            </w:r>
          </w:p>
        </w:tc>
        <w:sdt>
          <w:sdtPr>
            <w:rPr>
              <w:b/>
              <w:bCs/>
            </w:rPr>
            <w:id w:val="59899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0DA8EA6D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802737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24360335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239985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4725D72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276BB9B1" w14:textId="77777777" w:rsidTr="00A43CDD">
        <w:tc>
          <w:tcPr>
            <w:tcW w:w="8931" w:type="dxa"/>
            <w:gridSpan w:val="10"/>
          </w:tcPr>
          <w:p w14:paraId="6E3E65AE" w14:textId="77777777" w:rsidR="001511C0" w:rsidRPr="006B11D1" w:rsidRDefault="001511C0" w:rsidP="001511C0">
            <w:pPr>
              <w:pStyle w:val="ListParagraph"/>
              <w:numPr>
                <w:ilvl w:val="0"/>
                <w:numId w:val="4"/>
              </w:numPr>
            </w:pPr>
            <w:r w:rsidRPr="007508FE">
              <w:t>Does the article make a significant contribution to the field of education research?</w:t>
            </w:r>
          </w:p>
        </w:tc>
        <w:sdt>
          <w:sdtPr>
            <w:rPr>
              <w:b/>
              <w:bCs/>
            </w:rPr>
            <w:id w:val="495539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6ACFA87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882975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3B7EB892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466955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077B7CB4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:rsidRPr="007F5EFE" w14:paraId="19220280" w14:textId="77777777" w:rsidTr="00A43CDD">
        <w:tc>
          <w:tcPr>
            <w:tcW w:w="8931" w:type="dxa"/>
            <w:gridSpan w:val="10"/>
            <w:shd w:val="clear" w:color="auto" w:fill="FBE4D5" w:themeFill="accent2" w:themeFillTint="33"/>
          </w:tcPr>
          <w:p w14:paraId="6ABF8CE5" w14:textId="77777777" w:rsidR="001511C0" w:rsidRPr="007F5EFE" w:rsidRDefault="001511C0" w:rsidP="006E2F43">
            <w:pPr>
              <w:rPr>
                <w:b/>
                <w:bCs/>
              </w:rPr>
            </w:pPr>
            <w:r w:rsidRPr="007F5EFE">
              <w:rPr>
                <w:b/>
                <w:bCs/>
              </w:rPr>
              <w:t>References</w:t>
            </w:r>
          </w:p>
        </w:tc>
        <w:tc>
          <w:tcPr>
            <w:tcW w:w="619" w:type="dxa"/>
            <w:shd w:val="clear" w:color="auto" w:fill="FBE4D5" w:themeFill="accent2" w:themeFillTint="33"/>
            <w:vAlign w:val="center"/>
          </w:tcPr>
          <w:p w14:paraId="518D25FA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Yes</w:t>
            </w:r>
          </w:p>
        </w:tc>
        <w:tc>
          <w:tcPr>
            <w:tcW w:w="585" w:type="dxa"/>
            <w:shd w:val="clear" w:color="auto" w:fill="FBE4D5" w:themeFill="accent2" w:themeFillTint="33"/>
            <w:vAlign w:val="center"/>
          </w:tcPr>
          <w:p w14:paraId="2EF6BA2B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No</w:t>
            </w:r>
          </w:p>
        </w:tc>
        <w:tc>
          <w:tcPr>
            <w:tcW w:w="755" w:type="dxa"/>
            <w:shd w:val="clear" w:color="auto" w:fill="FBE4D5" w:themeFill="accent2" w:themeFillTint="33"/>
            <w:vAlign w:val="center"/>
          </w:tcPr>
          <w:p w14:paraId="4A50CF00" w14:textId="77777777" w:rsidR="001511C0" w:rsidRPr="00B01F98" w:rsidRDefault="001511C0" w:rsidP="006E2F43">
            <w:pPr>
              <w:jc w:val="center"/>
              <w:rPr>
                <w:b/>
                <w:bCs/>
              </w:rPr>
            </w:pPr>
            <w:r w:rsidRPr="00B01F98">
              <w:rPr>
                <w:b/>
                <w:bCs/>
              </w:rPr>
              <w:t>Partly</w:t>
            </w:r>
          </w:p>
        </w:tc>
      </w:tr>
      <w:tr w:rsidR="001511C0" w14:paraId="6D51AAF5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48C6B7A0" w14:textId="77777777" w:rsidR="001511C0" w:rsidRDefault="001511C0" w:rsidP="001511C0">
            <w:pPr>
              <w:pStyle w:val="ListParagraph"/>
              <w:numPr>
                <w:ilvl w:val="0"/>
                <w:numId w:val="5"/>
              </w:numPr>
            </w:pPr>
            <w:r>
              <w:t>Does t</w:t>
            </w:r>
            <w:r w:rsidRPr="007F5EFE">
              <w:t>he reference list follow the guidelines provided by the APA 7 man</w:t>
            </w:r>
            <w:r>
              <w:t>ual?</w:t>
            </w:r>
          </w:p>
        </w:tc>
        <w:sdt>
          <w:sdtPr>
            <w:rPr>
              <w:b/>
              <w:bCs/>
            </w:rPr>
            <w:id w:val="-1303775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0A7F47C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2029315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4FF137D1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262653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73F7324D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1E576345" w14:textId="77777777" w:rsidTr="00A43CDD">
        <w:tc>
          <w:tcPr>
            <w:tcW w:w="8931" w:type="dxa"/>
            <w:gridSpan w:val="10"/>
          </w:tcPr>
          <w:p w14:paraId="711863ED" w14:textId="77777777" w:rsidR="001511C0" w:rsidRDefault="001511C0" w:rsidP="001511C0">
            <w:pPr>
              <w:pStyle w:val="ListParagraph"/>
              <w:numPr>
                <w:ilvl w:val="0"/>
                <w:numId w:val="5"/>
              </w:numPr>
            </w:pPr>
            <w:r>
              <w:t>Does t</w:t>
            </w:r>
            <w:r w:rsidRPr="007F5EFE">
              <w:t>he in-text citation accurately and clearly identif</w:t>
            </w:r>
            <w:r>
              <w:t>y</w:t>
            </w:r>
            <w:r w:rsidRPr="007F5EFE">
              <w:t xml:space="preserve"> the source of the information</w:t>
            </w:r>
            <w:r>
              <w:t>?</w:t>
            </w:r>
          </w:p>
        </w:tc>
        <w:sdt>
          <w:sdtPr>
            <w:rPr>
              <w:b/>
              <w:bCs/>
            </w:rPr>
            <w:id w:val="-1896502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4FBE5CBB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968422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54F83F7C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31226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52A851CF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74A5B742" w14:textId="77777777" w:rsidTr="00A43CDD">
        <w:tc>
          <w:tcPr>
            <w:tcW w:w="8931" w:type="dxa"/>
            <w:gridSpan w:val="10"/>
            <w:shd w:val="clear" w:color="auto" w:fill="F2F2F2" w:themeFill="background1" w:themeFillShade="F2"/>
          </w:tcPr>
          <w:p w14:paraId="19880537" w14:textId="77777777" w:rsidR="001511C0" w:rsidRDefault="001511C0" w:rsidP="001511C0">
            <w:pPr>
              <w:pStyle w:val="ListParagraph"/>
              <w:numPr>
                <w:ilvl w:val="0"/>
                <w:numId w:val="5"/>
              </w:numPr>
            </w:pPr>
            <w:r>
              <w:t xml:space="preserve">Does the </w:t>
            </w:r>
            <w:r w:rsidRPr="007F5EFE">
              <w:t>reference list accurately and completely reflect all sources cited in the article</w:t>
            </w:r>
            <w:r>
              <w:t>?</w:t>
            </w:r>
          </w:p>
        </w:tc>
        <w:sdt>
          <w:sdtPr>
            <w:rPr>
              <w:b/>
              <w:bCs/>
            </w:rPr>
            <w:id w:val="73411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shd w:val="clear" w:color="auto" w:fill="F2F2F2" w:themeFill="background1" w:themeFillShade="F2"/>
                <w:vAlign w:val="center"/>
              </w:tcPr>
              <w:p w14:paraId="123CDCD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256211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F2F2F2" w:themeFill="background1" w:themeFillShade="F2"/>
                <w:vAlign w:val="center"/>
              </w:tcPr>
              <w:p w14:paraId="43F0A6A7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502237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shd w:val="clear" w:color="auto" w:fill="F2F2F2" w:themeFill="background1" w:themeFillShade="F2"/>
                <w:vAlign w:val="center"/>
              </w:tcPr>
              <w:p w14:paraId="02363541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6440EF17" w14:textId="77777777" w:rsidTr="00A43CDD">
        <w:tc>
          <w:tcPr>
            <w:tcW w:w="8931" w:type="dxa"/>
            <w:gridSpan w:val="10"/>
          </w:tcPr>
          <w:p w14:paraId="1474451C" w14:textId="77777777" w:rsidR="001511C0" w:rsidRDefault="001511C0" w:rsidP="001511C0">
            <w:pPr>
              <w:pStyle w:val="ListParagraph"/>
              <w:numPr>
                <w:ilvl w:val="0"/>
                <w:numId w:val="5"/>
              </w:numPr>
            </w:pPr>
            <w:r w:rsidRPr="007F5EFE">
              <w:t>Is the reference list in the manuscript comprised of new and up-to-date sources?</w:t>
            </w:r>
          </w:p>
        </w:tc>
        <w:sdt>
          <w:sdtPr>
            <w:rPr>
              <w:b/>
              <w:bCs/>
            </w:rPr>
            <w:id w:val="2095353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vAlign w:val="center"/>
              </w:tcPr>
              <w:p w14:paraId="4B8BFD64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921863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vAlign w:val="center"/>
              </w:tcPr>
              <w:p w14:paraId="5484C456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378213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5" w:type="dxa"/>
                <w:vAlign w:val="center"/>
              </w:tcPr>
              <w:p w14:paraId="046CFD60" w14:textId="77777777" w:rsidR="001511C0" w:rsidRPr="00B01F98" w:rsidRDefault="001511C0" w:rsidP="006E2F43">
                <w:pPr>
                  <w:jc w:val="center"/>
                  <w:rPr>
                    <w:b/>
                    <w:bCs/>
                  </w:rPr>
                </w:pPr>
                <w:r w:rsidRPr="00B01F9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1511C0" w14:paraId="55D8BA43" w14:textId="77777777" w:rsidTr="00A43CDD">
        <w:tc>
          <w:tcPr>
            <w:tcW w:w="10890" w:type="dxa"/>
            <w:gridSpan w:val="13"/>
          </w:tcPr>
          <w:p w14:paraId="2A212D6F" w14:textId="77777777" w:rsidR="001511C0" w:rsidRDefault="001511C0" w:rsidP="006E2F43">
            <w:pPr>
              <w:rPr>
                <w:b/>
                <w:bCs/>
              </w:rPr>
            </w:pPr>
          </w:p>
        </w:tc>
      </w:tr>
      <w:tr w:rsidR="001511C0" w14:paraId="0A0B6E1B" w14:textId="77777777" w:rsidTr="00A43CDD">
        <w:tc>
          <w:tcPr>
            <w:tcW w:w="10890" w:type="dxa"/>
            <w:gridSpan w:val="13"/>
            <w:shd w:val="clear" w:color="auto" w:fill="D9E2F3" w:themeFill="accent1" w:themeFillTint="33"/>
          </w:tcPr>
          <w:p w14:paraId="766E8C5B" w14:textId="3A10826D" w:rsidR="001511C0" w:rsidRPr="002C73C4" w:rsidRDefault="001511C0" w:rsidP="001511C0">
            <w:pPr>
              <w:pStyle w:val="ListParagraph"/>
              <w:numPr>
                <w:ilvl w:val="0"/>
                <w:numId w:val="6"/>
              </w:numPr>
              <w:rPr>
                <w:b/>
                <w:bCs/>
              </w:rPr>
            </w:pPr>
            <w:r w:rsidRPr="002C73C4">
              <w:rPr>
                <w:b/>
                <w:bCs/>
              </w:rPr>
              <w:t>Please specify the weaknesses and strengths of the paper</w:t>
            </w:r>
            <w:r>
              <w:rPr>
                <w:b/>
                <w:bCs/>
              </w:rPr>
              <w:t>:</w:t>
            </w:r>
            <w:r>
              <w:rPr>
                <w:rFonts w:ascii="Times New Roman" w:hAnsi="Times New Roman" w:cs="Times New Roman"/>
                <w:color w:val="FF0000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1"/>
                  <w:szCs w:val="21"/>
                </w:rPr>
                <w:id w:val="-426275610"/>
                <w:placeholder>
                  <w:docPart w:val="35BA80DBE93A4E4797EBDD57D9DCB4FB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color w:val="FF0000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1511C0" w:rsidRPr="00B01F98" w14:paraId="52D5F642" w14:textId="77777777" w:rsidTr="00A43CDD">
        <w:tc>
          <w:tcPr>
            <w:tcW w:w="10890" w:type="dxa"/>
            <w:gridSpan w:val="13"/>
            <w:shd w:val="clear" w:color="auto" w:fill="D9E2F3" w:themeFill="accent1" w:themeFillTint="33"/>
          </w:tcPr>
          <w:p w14:paraId="738BBCC6" w14:textId="51DEFE88" w:rsidR="001511C0" w:rsidRPr="002C73C4" w:rsidRDefault="001511C0" w:rsidP="001511C0">
            <w:pPr>
              <w:pStyle w:val="ListParagraph"/>
              <w:numPr>
                <w:ilvl w:val="0"/>
                <w:numId w:val="6"/>
              </w:numPr>
              <w:rPr>
                <w:b/>
                <w:bCs/>
              </w:rPr>
            </w:pPr>
            <w:r w:rsidRPr="002C73C4">
              <w:rPr>
                <w:b/>
                <w:bCs/>
              </w:rPr>
              <w:t>Note to Author:</w:t>
            </w:r>
            <w:r>
              <w:rPr>
                <w:rFonts w:ascii="Times New Roman" w:hAnsi="Times New Roman" w:cs="Times New Roman"/>
                <w:color w:val="FF0000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1"/>
                  <w:szCs w:val="21"/>
                </w:rPr>
                <w:id w:val="-142343139"/>
                <w:placeholder>
                  <w:docPart w:val="7B58AA78B1D447D18D209AFF3E0ABFC8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color w:val="FF0000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1511C0" w:rsidRPr="00B01F98" w14:paraId="5E88E20B" w14:textId="77777777" w:rsidTr="00A43CDD">
        <w:tc>
          <w:tcPr>
            <w:tcW w:w="10890" w:type="dxa"/>
            <w:gridSpan w:val="13"/>
            <w:shd w:val="clear" w:color="auto" w:fill="D9E2F3" w:themeFill="accent1" w:themeFillTint="33"/>
          </w:tcPr>
          <w:p w14:paraId="75552567" w14:textId="0E4F1839" w:rsidR="001511C0" w:rsidRPr="002C73C4" w:rsidRDefault="001511C0" w:rsidP="001511C0">
            <w:pPr>
              <w:pStyle w:val="ListParagraph"/>
              <w:numPr>
                <w:ilvl w:val="0"/>
                <w:numId w:val="6"/>
              </w:numPr>
              <w:rPr>
                <w:b/>
                <w:bCs/>
              </w:rPr>
            </w:pPr>
            <w:r w:rsidRPr="002C73C4">
              <w:rPr>
                <w:b/>
                <w:bCs/>
              </w:rPr>
              <w:t>Note to Author:</w:t>
            </w:r>
            <w:r w:rsidRPr="004F33CF">
              <w:rPr>
                <w:rFonts w:ascii="Times New Roman" w:hAnsi="Times New Roman" w:cs="Times New Roman"/>
                <w:color w:val="FF0000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1"/>
                  <w:szCs w:val="21"/>
                </w:rPr>
                <w:id w:val="122362644"/>
                <w:placeholder>
                  <w:docPart w:val="89A9568ABA89434C8D5C6B4103A4F09A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color w:val="FF0000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1511C0" w:rsidRPr="00B01F98" w14:paraId="7E02E860" w14:textId="77777777" w:rsidTr="00A43CDD">
        <w:tc>
          <w:tcPr>
            <w:tcW w:w="10890" w:type="dxa"/>
            <w:gridSpan w:val="13"/>
            <w:shd w:val="clear" w:color="auto" w:fill="D9E2F3" w:themeFill="accent1" w:themeFillTint="33"/>
          </w:tcPr>
          <w:p w14:paraId="4454A320" w14:textId="5C0E7FA5" w:rsidR="001511C0" w:rsidRPr="002C73C4" w:rsidRDefault="001511C0" w:rsidP="001511C0">
            <w:pPr>
              <w:pStyle w:val="ListParagraph"/>
              <w:numPr>
                <w:ilvl w:val="0"/>
                <w:numId w:val="6"/>
              </w:numPr>
              <w:rPr>
                <w:b/>
                <w:bCs/>
              </w:rPr>
            </w:pPr>
            <w:r w:rsidRPr="002C73C4">
              <w:rPr>
                <w:b/>
                <w:bCs/>
              </w:rPr>
              <w:t>Please specify your overall decision:</w:t>
            </w:r>
            <w:r w:rsidRPr="004F33CF">
              <w:rPr>
                <w:rFonts w:ascii="Times New Roman" w:hAnsi="Times New Roman" w:cs="Times New Roman"/>
                <w:color w:val="FF0000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1"/>
                  <w:szCs w:val="21"/>
                </w:rPr>
                <w:id w:val="-407304536"/>
                <w:placeholder>
                  <w:docPart w:val="C791DFDEDBB44D1888D3867F347694A6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color w:val="FF0000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1511C0" w:rsidRPr="00B01F98" w14:paraId="305C4600" w14:textId="77777777" w:rsidTr="00A43CDD">
        <w:trPr>
          <w:trHeight w:val="276"/>
        </w:trPr>
        <w:tc>
          <w:tcPr>
            <w:tcW w:w="10890" w:type="dxa"/>
            <w:gridSpan w:val="13"/>
            <w:shd w:val="clear" w:color="auto" w:fill="FFD966" w:themeFill="accent4" w:themeFillTint="99"/>
          </w:tcPr>
          <w:p w14:paraId="50999E57" w14:textId="77777777" w:rsidR="001511C0" w:rsidRPr="0011698F" w:rsidRDefault="001511C0" w:rsidP="006E2F43">
            <w:pPr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</w:pPr>
            <w:r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Recommendation</w:t>
            </w:r>
          </w:p>
        </w:tc>
      </w:tr>
      <w:tr w:rsidR="001511C0" w:rsidRPr="00B01F98" w14:paraId="2A9B5180" w14:textId="77777777" w:rsidTr="00A43CDD">
        <w:trPr>
          <w:trHeight w:val="276"/>
        </w:trPr>
        <w:sdt>
          <w:sdtPr>
            <w:rPr>
              <w:b/>
              <w:bCs/>
            </w:rPr>
            <w:id w:val="243471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5" w:type="dxa"/>
                <w:shd w:val="clear" w:color="auto" w:fill="auto"/>
              </w:tcPr>
              <w:p w14:paraId="5EF63209" w14:textId="77777777" w:rsidR="001511C0" w:rsidRDefault="001511C0" w:rsidP="006E2F43">
                <w:pPr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9995" w:type="dxa"/>
            <w:gridSpan w:val="12"/>
            <w:shd w:val="clear" w:color="auto" w:fill="auto"/>
          </w:tcPr>
          <w:p w14:paraId="25EA5A6A" w14:textId="77777777" w:rsidR="001511C0" w:rsidRDefault="001511C0" w:rsidP="006E2F43">
            <w:pPr>
              <w:rPr>
                <w:b/>
                <w:bCs/>
              </w:rPr>
            </w:pPr>
            <w:r w:rsidRPr="0011698F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Major Revision</w:t>
            </w:r>
          </w:p>
        </w:tc>
      </w:tr>
      <w:tr w:rsidR="001511C0" w:rsidRPr="00B01F98" w14:paraId="43024D46" w14:textId="77777777" w:rsidTr="00A43CDD">
        <w:trPr>
          <w:trHeight w:val="276"/>
        </w:trPr>
        <w:sdt>
          <w:sdtPr>
            <w:rPr>
              <w:b/>
              <w:bCs/>
            </w:rPr>
            <w:id w:val="-849028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5" w:type="dxa"/>
                <w:shd w:val="clear" w:color="auto" w:fill="auto"/>
              </w:tcPr>
              <w:p w14:paraId="23926FCC" w14:textId="77777777" w:rsidR="001511C0" w:rsidRDefault="001511C0" w:rsidP="006E2F43">
                <w:pPr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9995" w:type="dxa"/>
            <w:gridSpan w:val="12"/>
            <w:shd w:val="clear" w:color="auto" w:fill="auto"/>
          </w:tcPr>
          <w:p w14:paraId="43D7A5D9" w14:textId="77777777" w:rsidR="001511C0" w:rsidRDefault="001511C0" w:rsidP="006E2F43">
            <w:pPr>
              <w:rPr>
                <w:b/>
                <w:bCs/>
              </w:rPr>
            </w:pPr>
            <w:r w:rsidRPr="0011698F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Minor Revision</w:t>
            </w:r>
          </w:p>
        </w:tc>
      </w:tr>
      <w:tr w:rsidR="001511C0" w:rsidRPr="00B01F98" w14:paraId="44B12379" w14:textId="77777777" w:rsidTr="00A43CDD">
        <w:trPr>
          <w:trHeight w:val="276"/>
        </w:trPr>
        <w:sdt>
          <w:sdtPr>
            <w:rPr>
              <w:b/>
              <w:bCs/>
            </w:rPr>
            <w:id w:val="-632860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5" w:type="dxa"/>
                <w:shd w:val="clear" w:color="auto" w:fill="auto"/>
              </w:tcPr>
              <w:p w14:paraId="4A5B4F4B" w14:textId="77777777" w:rsidR="001511C0" w:rsidRDefault="001511C0" w:rsidP="006E2F43">
                <w:pPr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9995" w:type="dxa"/>
            <w:gridSpan w:val="12"/>
            <w:shd w:val="clear" w:color="auto" w:fill="auto"/>
          </w:tcPr>
          <w:p w14:paraId="2BFDDA6C" w14:textId="77777777" w:rsidR="001511C0" w:rsidRPr="007508FE" w:rsidRDefault="001511C0" w:rsidP="006E2F43">
            <w:pPr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</w:pPr>
            <w:r w:rsidRPr="0011698F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Reject</w:t>
            </w:r>
          </w:p>
        </w:tc>
      </w:tr>
      <w:tr w:rsidR="001511C0" w:rsidRPr="00B01F98" w14:paraId="298C8B1A" w14:textId="77777777" w:rsidTr="00A43CDD">
        <w:trPr>
          <w:trHeight w:val="276"/>
        </w:trPr>
        <w:sdt>
          <w:sdtPr>
            <w:rPr>
              <w:b/>
              <w:bCs/>
            </w:rPr>
            <w:id w:val="-1941061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5" w:type="dxa"/>
                <w:shd w:val="clear" w:color="auto" w:fill="auto"/>
              </w:tcPr>
              <w:p w14:paraId="5AAAA24F" w14:textId="77777777" w:rsidR="001511C0" w:rsidRDefault="001511C0" w:rsidP="006E2F43">
                <w:pPr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9995" w:type="dxa"/>
            <w:gridSpan w:val="12"/>
            <w:shd w:val="clear" w:color="auto" w:fill="auto"/>
          </w:tcPr>
          <w:p w14:paraId="5F21AA3B" w14:textId="77777777" w:rsidR="001511C0" w:rsidRPr="007508FE" w:rsidRDefault="001511C0" w:rsidP="006E2F43">
            <w:pPr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</w:pPr>
            <w:r w:rsidRPr="0011698F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Accept</w:t>
            </w:r>
          </w:p>
        </w:tc>
      </w:tr>
    </w:tbl>
    <w:p w14:paraId="660FE197" w14:textId="77777777" w:rsidR="000A315F" w:rsidRDefault="000A315F"/>
    <w:sectPr w:rsidR="000A315F" w:rsidSect="001511C0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555DB"/>
    <w:multiLevelType w:val="hybridMultilevel"/>
    <w:tmpl w:val="0F70A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B5E05"/>
    <w:multiLevelType w:val="hybridMultilevel"/>
    <w:tmpl w:val="7F9AD1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74C7C"/>
    <w:multiLevelType w:val="hybridMultilevel"/>
    <w:tmpl w:val="99A83C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62E39"/>
    <w:multiLevelType w:val="hybridMultilevel"/>
    <w:tmpl w:val="E80A74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D70015"/>
    <w:multiLevelType w:val="hybridMultilevel"/>
    <w:tmpl w:val="C22CB3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93F74"/>
    <w:multiLevelType w:val="hybridMultilevel"/>
    <w:tmpl w:val="CA12BE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zU0szAzMDMwNzZS0lEKTi0uzszPAykwqQUAVc4FxywAAAA="/>
  </w:docVars>
  <w:rsids>
    <w:rsidRoot w:val="001511C0"/>
    <w:rsid w:val="000A315F"/>
    <w:rsid w:val="001511C0"/>
    <w:rsid w:val="002B3EB3"/>
    <w:rsid w:val="00393B39"/>
    <w:rsid w:val="00396BE0"/>
    <w:rsid w:val="006B59DC"/>
    <w:rsid w:val="00A43CDD"/>
    <w:rsid w:val="00A71EF0"/>
    <w:rsid w:val="00D44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97B84"/>
  <w15:chartTrackingRefBased/>
  <w15:docId w15:val="{DA4B2D2D-A5B7-49A6-BAFC-668520B8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1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1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11C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511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BA80DBE93A4E4797EBDD57D9DCB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9E8F2-B842-4DEA-A210-6DF060386543}"/>
      </w:docPartPr>
      <w:docPartBody>
        <w:p w:rsidR="00D97B21" w:rsidRDefault="00F95BCE" w:rsidP="00F95BCE">
          <w:pPr>
            <w:pStyle w:val="35BA80DBE93A4E4797EBDD57D9DCB4FB"/>
          </w:pPr>
          <w:r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7B58AA78B1D447D18D209AFF3E0AB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2626-249A-42CD-9597-9CB175E520AC}"/>
      </w:docPartPr>
      <w:docPartBody>
        <w:p w:rsidR="00D97B21" w:rsidRDefault="00F95BCE" w:rsidP="00F95BCE">
          <w:pPr>
            <w:pStyle w:val="7B58AA78B1D447D18D209AFF3E0ABFC8"/>
          </w:pPr>
          <w:r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89A9568ABA89434C8D5C6B4103A4F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10069-B05A-4A20-803D-25C20A22446C}"/>
      </w:docPartPr>
      <w:docPartBody>
        <w:p w:rsidR="00D97B21" w:rsidRDefault="00F95BCE" w:rsidP="00F95BCE">
          <w:pPr>
            <w:pStyle w:val="89A9568ABA89434C8D5C6B4103A4F09A"/>
          </w:pPr>
          <w:r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C791DFDEDBB44D1888D3867F34769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6C4BE-7FA5-44B8-B9C4-DC8634BD415E}"/>
      </w:docPartPr>
      <w:docPartBody>
        <w:p w:rsidR="00D97B21" w:rsidRDefault="00F95BCE" w:rsidP="00F95BCE">
          <w:pPr>
            <w:pStyle w:val="C791DFDEDBB44D1888D3867F347694A6"/>
          </w:pPr>
          <w:r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BCE"/>
    <w:rsid w:val="004F094B"/>
    <w:rsid w:val="00737650"/>
    <w:rsid w:val="00D97B21"/>
    <w:rsid w:val="00DD7753"/>
    <w:rsid w:val="00F45C68"/>
    <w:rsid w:val="00F95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5BCE"/>
    <w:rPr>
      <w:color w:val="808080"/>
    </w:rPr>
  </w:style>
  <w:style w:type="paragraph" w:customStyle="1" w:styleId="35BA80DBE93A4E4797EBDD57D9DCB4FB">
    <w:name w:val="35BA80DBE93A4E4797EBDD57D9DCB4FB"/>
    <w:rsid w:val="00F95BCE"/>
  </w:style>
  <w:style w:type="paragraph" w:customStyle="1" w:styleId="7B58AA78B1D447D18D209AFF3E0ABFC8">
    <w:name w:val="7B58AA78B1D447D18D209AFF3E0ABFC8"/>
    <w:rsid w:val="00F95BCE"/>
  </w:style>
  <w:style w:type="paragraph" w:customStyle="1" w:styleId="89A9568ABA89434C8D5C6B4103A4F09A">
    <w:name w:val="89A9568ABA89434C8D5C6B4103A4F09A"/>
    <w:rsid w:val="00F95BCE"/>
  </w:style>
  <w:style w:type="paragraph" w:customStyle="1" w:styleId="C791DFDEDBB44D1888D3867F347694A6">
    <w:name w:val="C791DFDEDBB44D1888D3867F347694A6"/>
    <w:rsid w:val="00F95B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817</Words>
  <Characters>4658</Characters>
  <Application>Microsoft Office Word</Application>
  <DocSecurity>0</DocSecurity>
  <Lines>38</Lines>
  <Paragraphs>10</Paragraphs>
  <ScaleCrop>false</ScaleCrop>
  <Company/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</cp:lastModifiedBy>
  <cp:revision>6</cp:revision>
  <dcterms:created xsi:type="dcterms:W3CDTF">2023-03-28T08:19:00Z</dcterms:created>
  <dcterms:modified xsi:type="dcterms:W3CDTF">2023-03-28T19:30:00Z</dcterms:modified>
</cp:coreProperties>
</file>